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A12B4" w:rsidRDefault="00CA12B4" w:rsidP="000A372F">
      <w:r>
        <w:t>Improve Organic Search</w:t>
      </w:r>
    </w:p>
    <w:p w:rsidR="0042215B" w:rsidRDefault="000A372F" w:rsidP="000A372F">
      <w:r>
        <w:t>Traffic from another website</w:t>
      </w:r>
      <w:r w:rsidR="001F617C">
        <w:t xml:space="preserve"> </w:t>
      </w:r>
      <w:r w:rsidR="00CA12B4">
        <w:t>(Natural Link</w:t>
      </w:r>
      <w:proofErr w:type="gramStart"/>
      <w:r w:rsidR="00CA12B4">
        <w:t>)</w:t>
      </w:r>
      <w:r>
        <w:t>,-</w:t>
      </w:r>
      <w:proofErr w:type="gramEnd"/>
      <w:r>
        <w:t>&gt; to increase ranking</w:t>
      </w:r>
    </w:p>
    <w:p w:rsidR="00CA12B4" w:rsidRDefault="00CA12B4" w:rsidP="000A372F">
      <w:r>
        <w:t xml:space="preserve">Content updates regularly, Keywords on site, </w:t>
      </w:r>
    </w:p>
    <w:p w:rsidR="000A372F" w:rsidRDefault="000A372F" w:rsidP="000A372F">
      <w:r>
        <w:t>Google places to have local business authorities</w:t>
      </w:r>
    </w:p>
    <w:p w:rsidR="000A372F" w:rsidRDefault="000A372F" w:rsidP="000A372F"/>
    <w:p w:rsidR="000A372F" w:rsidRDefault="000A372F" w:rsidP="000A372F">
      <w:r>
        <w:t>Reference:</w:t>
      </w:r>
    </w:p>
    <w:p w:rsidR="009327A2" w:rsidRDefault="00D30B78" w:rsidP="000A372F">
      <w:hyperlink r:id="rId5" w:history="1">
        <w:r w:rsidR="009327A2" w:rsidRPr="004F2120">
          <w:rPr>
            <w:rStyle w:val="Hyperlink"/>
          </w:rPr>
          <w:t>https://moz.com/learn/seo/what-is-seo</w:t>
        </w:r>
      </w:hyperlink>
    </w:p>
    <w:p w:rsidR="00CA12B4" w:rsidRDefault="00D30B78" w:rsidP="000A372F">
      <w:hyperlink r:id="rId6" w:history="1">
        <w:r w:rsidR="00CA12B4" w:rsidRPr="004F2120">
          <w:rPr>
            <w:rStyle w:val="Hyperlink"/>
          </w:rPr>
          <w:t>https://searchenginewatch.com/2016/01/21/seo-basics-22-essentials-you-need-for-optimizing-your-site/</w:t>
        </w:r>
      </w:hyperlink>
    </w:p>
    <w:p w:rsidR="000A372F" w:rsidRDefault="00D30B78" w:rsidP="000A372F">
      <w:hyperlink r:id="rId7" w:history="1">
        <w:r w:rsidR="009327A2" w:rsidRPr="004F2120">
          <w:rPr>
            <w:rStyle w:val="Hyperlink"/>
          </w:rPr>
          <w:t>https://diffusion.digital/top-10-seo-tips-how-to-improve-your-google-ranking/</w:t>
        </w:r>
      </w:hyperlink>
    </w:p>
    <w:p w:rsidR="009327A2" w:rsidRDefault="00D30B78" w:rsidP="000A372F">
      <w:hyperlink r:id="rId8" w:history="1">
        <w:r w:rsidR="009327A2" w:rsidRPr="004F2120">
          <w:rPr>
            <w:rStyle w:val="Hyperlink"/>
          </w:rPr>
          <w:t>https://neilpatel.com/blog/improve-google-rankings-without-getting-penalized/</w:t>
        </w:r>
      </w:hyperlink>
    </w:p>
    <w:p w:rsidR="009327A2" w:rsidRDefault="00D30B78" w:rsidP="000A372F">
      <w:hyperlink r:id="rId9" w:history="1">
        <w:r w:rsidR="009327A2" w:rsidRPr="004F2120">
          <w:rPr>
            <w:rStyle w:val="Hyperlink"/>
          </w:rPr>
          <w:t>https://www.hobo-web.co.uk/how-to-submit-a-site-to-search-engines-seo-how-to-tuesday-2/</w:t>
        </w:r>
      </w:hyperlink>
    </w:p>
    <w:p w:rsidR="006D35D5" w:rsidRDefault="006D35D5" w:rsidP="000A372F"/>
    <w:p w:rsidR="006D35D5" w:rsidRDefault="006D35D5" w:rsidP="000A372F"/>
    <w:p w:rsidR="006D35D5" w:rsidRDefault="006D35D5" w:rsidP="000A372F"/>
    <w:p w:rsidR="006D35D5" w:rsidRDefault="006D35D5" w:rsidP="000A372F"/>
    <w:p w:rsidR="004D65CE" w:rsidRDefault="004D65CE" w:rsidP="004D65CE">
      <w:r>
        <w:t>Customer Service:</w:t>
      </w:r>
    </w:p>
    <w:p w:rsidR="004D65CE" w:rsidRDefault="004D65CE" w:rsidP="004D65CE">
      <w:r>
        <w:t>Interaction with clients plays important role after having them under client list. The modes of intera</w:t>
      </w:r>
      <w:r w:rsidR="00CB1435">
        <w:t>c</w:t>
      </w:r>
      <w:r>
        <w:t xml:space="preserve">tion and frequency depends on their satisfaction. The clients are divided into two </w:t>
      </w:r>
      <w:r w:rsidR="009A711F">
        <w:t>class as below to provide them customer service.</w:t>
      </w:r>
    </w:p>
    <w:p w:rsidR="004D65CE" w:rsidRDefault="004D65CE" w:rsidP="004D65CE">
      <w:r>
        <w:t>Recent customers:</w:t>
      </w:r>
    </w:p>
    <w:p w:rsidR="004D65CE" w:rsidRDefault="004D65CE" w:rsidP="004D65CE">
      <w:pPr>
        <w:pStyle w:val="ListParagraph"/>
        <w:numPr>
          <w:ilvl w:val="0"/>
          <w:numId w:val="2"/>
        </w:numPr>
      </w:pPr>
      <w:r>
        <w:t>Schedule training sessions</w:t>
      </w:r>
    </w:p>
    <w:p w:rsidR="004D65CE" w:rsidRDefault="004D65CE" w:rsidP="004D65CE">
      <w:pPr>
        <w:pStyle w:val="ListParagraph"/>
        <w:numPr>
          <w:ilvl w:val="0"/>
          <w:numId w:val="2"/>
        </w:numPr>
      </w:pPr>
      <w:r>
        <w:t>Contact customer regular</w:t>
      </w:r>
      <w:r w:rsidR="00847B28">
        <w:t>l</w:t>
      </w:r>
      <w:r>
        <w:t>y (Every week or 15 days) to check that they are getting comfortable with platform.</w:t>
      </w:r>
    </w:p>
    <w:p w:rsidR="004D65CE" w:rsidRDefault="004D65CE" w:rsidP="004D65CE">
      <w:pPr>
        <w:pStyle w:val="ListParagraph"/>
        <w:numPr>
          <w:ilvl w:val="0"/>
          <w:numId w:val="2"/>
        </w:numPr>
      </w:pPr>
      <w:r>
        <w:t>Continue this until they feel comfortable with platform</w:t>
      </w:r>
    </w:p>
    <w:p w:rsidR="004D65CE" w:rsidRDefault="004D65CE" w:rsidP="004D65CE">
      <w:pPr>
        <w:pStyle w:val="ListParagraph"/>
      </w:pPr>
    </w:p>
    <w:p w:rsidR="004D65CE" w:rsidRDefault="004D65CE" w:rsidP="00161D7E">
      <w:pPr>
        <w:pStyle w:val="ListParagraph"/>
        <w:ind w:left="0"/>
      </w:pPr>
      <w:r>
        <w:t>Old Customers:</w:t>
      </w:r>
    </w:p>
    <w:p w:rsidR="009A711F" w:rsidRDefault="009A711F" w:rsidP="009A711F">
      <w:pPr>
        <w:pStyle w:val="ListParagraph"/>
        <w:numPr>
          <w:ilvl w:val="0"/>
          <w:numId w:val="2"/>
        </w:numPr>
      </w:pPr>
      <w:r>
        <w:t>Take feedback regularly</w:t>
      </w:r>
    </w:p>
    <w:p w:rsidR="009A711F" w:rsidRDefault="009A711F" w:rsidP="009A711F">
      <w:pPr>
        <w:pStyle w:val="ListParagraph"/>
        <w:numPr>
          <w:ilvl w:val="0"/>
          <w:numId w:val="2"/>
        </w:numPr>
      </w:pPr>
      <w:r>
        <w:t>Schedule meeting or testing session at their place to check working of the L2L platform and guide them if there is chance for improvement</w:t>
      </w:r>
    </w:p>
    <w:p w:rsidR="009A711F" w:rsidRDefault="009A711F" w:rsidP="009A711F">
      <w:pPr>
        <w:pStyle w:val="ListParagraph"/>
        <w:numPr>
          <w:ilvl w:val="0"/>
          <w:numId w:val="2"/>
        </w:numPr>
      </w:pPr>
      <w:r>
        <w:t>Held webinars freely regularly</w:t>
      </w:r>
      <w:r w:rsidR="00CB1435">
        <w:t xml:space="preserve"> having RSVP for webinar</w:t>
      </w:r>
      <w:r>
        <w:t xml:space="preserve"> to aware about the </w:t>
      </w:r>
      <w:proofErr w:type="gramStart"/>
      <w:r>
        <w:t>different features</w:t>
      </w:r>
      <w:proofErr w:type="gramEnd"/>
      <w:r>
        <w:t xml:space="preserve"> in addition to creating demo video because attending webinar you can track your customers interest in platform </w:t>
      </w:r>
      <w:r w:rsidR="00CB1435">
        <w:t>and check if they are visiting particular feature related webinar often then you can schedule meeting or training session for that specific client.</w:t>
      </w:r>
    </w:p>
    <w:p w:rsidR="009A711F" w:rsidRDefault="009A711F" w:rsidP="009A711F">
      <w:pPr>
        <w:pStyle w:val="ListParagraph"/>
        <w:numPr>
          <w:ilvl w:val="0"/>
          <w:numId w:val="2"/>
        </w:numPr>
      </w:pPr>
      <w:r>
        <w:lastRenderedPageBreak/>
        <w:t>Provide support immediately during office hours to answer their questions and later expand this to 24/7 via email or live chat session on website.</w:t>
      </w:r>
    </w:p>
    <w:p w:rsidR="00CB1435" w:rsidRDefault="00CB1435" w:rsidP="00CB1435"/>
    <w:p w:rsidR="00CB1435" w:rsidRDefault="00CB1435" w:rsidP="00CB1435">
      <w:r>
        <w:t>Website Redesign:</w:t>
      </w:r>
    </w:p>
    <w:p w:rsidR="00CB1435" w:rsidRDefault="00874F59" w:rsidP="00874F59">
      <w:pPr>
        <w:pStyle w:val="ListParagraph"/>
        <w:numPr>
          <w:ilvl w:val="0"/>
          <w:numId w:val="2"/>
        </w:numPr>
      </w:pPr>
      <w:r>
        <w:t xml:space="preserve">No home </w:t>
      </w:r>
      <w:proofErr w:type="gramStart"/>
      <w:r>
        <w:t>page</w:t>
      </w:r>
      <w:proofErr w:type="gramEnd"/>
      <w:r>
        <w:t xml:space="preserve">. It directly goes to “About tab” </w:t>
      </w:r>
    </w:p>
    <w:p w:rsidR="00874F59" w:rsidRDefault="00874F59" w:rsidP="00874F59">
      <w:pPr>
        <w:pStyle w:val="ListParagraph"/>
        <w:numPr>
          <w:ilvl w:val="0"/>
          <w:numId w:val="2"/>
        </w:numPr>
      </w:pPr>
      <w:r>
        <w:t xml:space="preserve">“About”, “Security” and “Sign up” page </w:t>
      </w:r>
      <w:proofErr w:type="gramStart"/>
      <w:r>
        <w:t>are</w:t>
      </w:r>
      <w:proofErr w:type="gramEnd"/>
      <w:r>
        <w:t xml:space="preserve"> same. No difference.</w:t>
      </w:r>
    </w:p>
    <w:p w:rsidR="00874F59" w:rsidRDefault="00874F59" w:rsidP="00874F59">
      <w:pPr>
        <w:pStyle w:val="ListParagraph"/>
        <w:numPr>
          <w:ilvl w:val="0"/>
          <w:numId w:val="2"/>
        </w:numPr>
      </w:pPr>
      <w:r>
        <w:t>“Contact” tab asking too much information</w:t>
      </w:r>
    </w:p>
    <w:p w:rsidR="00874F59" w:rsidRDefault="00D929BE" w:rsidP="00874F59">
      <w:pPr>
        <w:pStyle w:val="ListParagraph"/>
        <w:numPr>
          <w:ilvl w:val="0"/>
          <w:numId w:val="2"/>
        </w:numPr>
      </w:pPr>
      <w:r>
        <w:t>“Feature” and “Price” page have two login table on same page</w:t>
      </w:r>
      <w:r w:rsidR="00BE2447">
        <w:t>. “Tenant Screening” at bottom also have two login table on the page</w:t>
      </w:r>
    </w:p>
    <w:p w:rsidR="00D929BE" w:rsidRDefault="00D929BE" w:rsidP="00874F59">
      <w:pPr>
        <w:pStyle w:val="ListParagraph"/>
        <w:numPr>
          <w:ilvl w:val="0"/>
          <w:numId w:val="2"/>
        </w:numPr>
      </w:pPr>
      <w:r>
        <w:t>“Price” page, there is “click here” hyperlink for agent, brokerage and landlord which is not require because they all are directing to same page</w:t>
      </w:r>
    </w:p>
    <w:p w:rsidR="00D929BE" w:rsidRDefault="00D929BE" w:rsidP="00874F59">
      <w:pPr>
        <w:pStyle w:val="ListParagraph"/>
        <w:numPr>
          <w:ilvl w:val="0"/>
          <w:numId w:val="2"/>
        </w:numPr>
      </w:pPr>
      <w:r>
        <w:t>“FAQ” page, under “FAQ security” there is link provided which has more information about security should be under “security” tab on website.</w:t>
      </w:r>
    </w:p>
    <w:p w:rsidR="00824320" w:rsidRDefault="00824320" w:rsidP="00874F59">
      <w:pPr>
        <w:pStyle w:val="ListParagraph"/>
        <w:numPr>
          <w:ilvl w:val="0"/>
          <w:numId w:val="2"/>
        </w:numPr>
      </w:pPr>
      <w:r>
        <w:t xml:space="preserve">Third party platforms are </w:t>
      </w:r>
      <w:proofErr w:type="gramStart"/>
      <w:r>
        <w:t>used :</w:t>
      </w:r>
      <w:proofErr w:type="gramEnd"/>
      <w:r>
        <w:t xml:space="preserve"> Cloud, Stripe for tenant payment process, Cisco security should be included on home page for marketing purpose to show visitor the creditability of platform</w:t>
      </w:r>
    </w:p>
    <w:p w:rsidR="00BE2447" w:rsidRDefault="00824320" w:rsidP="00445B8F">
      <w:pPr>
        <w:pStyle w:val="ListParagraph"/>
        <w:numPr>
          <w:ilvl w:val="0"/>
          <w:numId w:val="2"/>
        </w:numPr>
      </w:pPr>
      <w:r>
        <w:t xml:space="preserve">Security tab on the bottom shows the page that is directed through “FAQ Security” link </w:t>
      </w:r>
      <w:r w:rsidR="00BE2447">
        <w:t>and website “security” tab shows different information which creates confusion</w:t>
      </w:r>
    </w:p>
    <w:p w:rsidR="00874F59" w:rsidRDefault="00874F59" w:rsidP="00874F59"/>
    <w:p w:rsidR="00874F59" w:rsidRPr="00445B8F" w:rsidRDefault="00874F59" w:rsidP="00874F59">
      <w:pPr>
        <w:rPr>
          <w:b/>
        </w:rPr>
      </w:pPr>
      <w:r w:rsidRPr="00445B8F">
        <w:rPr>
          <w:b/>
        </w:rPr>
        <w:t>Suggestion for “Home”</w:t>
      </w:r>
      <w:r w:rsidR="004524BE">
        <w:rPr>
          <w:b/>
        </w:rPr>
        <w:t xml:space="preserve"> page</w:t>
      </w:r>
    </w:p>
    <w:p w:rsidR="00874F59" w:rsidRDefault="00874F59" w:rsidP="00874F59">
      <w:r>
        <w:t>Company’s tagline, logo</w:t>
      </w:r>
    </w:p>
    <w:p w:rsidR="00874F59" w:rsidRDefault="00874F59" w:rsidP="00874F59">
      <w:r>
        <w:t>Login table and sign up tab</w:t>
      </w:r>
    </w:p>
    <w:p w:rsidR="00874F59" w:rsidRDefault="00874F59" w:rsidP="00874F59">
      <w:r>
        <w:t>Upcoming events or webinar’s short introduction</w:t>
      </w:r>
    </w:p>
    <w:p w:rsidR="00874F59" w:rsidRDefault="00874F59" w:rsidP="00874F59">
      <w:r>
        <w:t>Client’s review (1 or 2 lines)</w:t>
      </w:r>
    </w:p>
    <w:p w:rsidR="00874F59" w:rsidRDefault="00874F59" w:rsidP="00874F59">
      <w:r>
        <w:t>List of clients</w:t>
      </w:r>
    </w:p>
    <w:p w:rsidR="00D30B78" w:rsidRDefault="00D30B78" w:rsidP="00874F59">
      <w:bookmarkStart w:id="0" w:name="_GoBack"/>
      <w:bookmarkEnd w:id="0"/>
    </w:p>
    <w:p w:rsidR="00874F59" w:rsidRPr="00445B8F" w:rsidRDefault="00874F59" w:rsidP="00874F59">
      <w:pPr>
        <w:rPr>
          <w:b/>
        </w:rPr>
      </w:pPr>
      <w:r w:rsidRPr="00445B8F">
        <w:rPr>
          <w:b/>
        </w:rPr>
        <w:t>Suggestion for “About”</w:t>
      </w:r>
      <w:r w:rsidR="004524BE">
        <w:rPr>
          <w:b/>
        </w:rPr>
        <w:t xml:space="preserve"> Tab</w:t>
      </w:r>
    </w:p>
    <w:p w:rsidR="00874F59" w:rsidRDefault="00874F59" w:rsidP="00874F59">
      <w:r>
        <w:t xml:space="preserve">Write about company’s mission and vision, </w:t>
      </w:r>
    </w:p>
    <w:p w:rsidR="00874F59" w:rsidRDefault="00874F59" w:rsidP="00874F59">
      <w:r>
        <w:t xml:space="preserve">Write short story typically around 2 </w:t>
      </w:r>
      <w:proofErr w:type="gramStart"/>
      <w:r>
        <w:t>paragraph</w:t>
      </w:r>
      <w:proofErr w:type="gramEnd"/>
      <w:r>
        <w:t xml:space="preserve"> (5-10 lines) to introduce concept of launching this platform</w:t>
      </w:r>
    </w:p>
    <w:p w:rsidR="00874F59" w:rsidRDefault="00874F59" w:rsidP="00874F59">
      <w:r>
        <w:t xml:space="preserve">Client’s review </w:t>
      </w:r>
      <w:proofErr w:type="gramStart"/>
      <w:r>
        <w:t>( 1</w:t>
      </w:r>
      <w:proofErr w:type="gramEnd"/>
      <w:r>
        <w:t xml:space="preserve"> or 2 lines, it should be different than home page)</w:t>
      </w:r>
    </w:p>
    <w:p w:rsidR="00D929BE" w:rsidRDefault="00D929BE" w:rsidP="00874F59">
      <w:r>
        <w:t>About tab should not have “features information” on that page</w:t>
      </w:r>
    </w:p>
    <w:p w:rsidR="009327A2" w:rsidRDefault="00874F59" w:rsidP="000A372F">
      <w:r>
        <w:t xml:space="preserve">Navigation to different pages </w:t>
      </w:r>
    </w:p>
    <w:sectPr w:rsidR="009327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080A5B"/>
    <w:multiLevelType w:val="hybridMultilevel"/>
    <w:tmpl w:val="C4E2BA22"/>
    <w:lvl w:ilvl="0" w:tplc="92460E7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156200"/>
    <w:multiLevelType w:val="hybridMultilevel"/>
    <w:tmpl w:val="AD50556E"/>
    <w:lvl w:ilvl="0" w:tplc="E69EFFD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ztDAzMbE0NDE2MTRW0lEKTi0uzszPAykwrAUAW62IFCwAAAA="/>
  </w:docVars>
  <w:rsids>
    <w:rsidRoot w:val="007359EB"/>
    <w:rsid w:val="000A372F"/>
    <w:rsid w:val="00161D7E"/>
    <w:rsid w:val="001F617C"/>
    <w:rsid w:val="0042215B"/>
    <w:rsid w:val="00445B8F"/>
    <w:rsid w:val="004524BE"/>
    <w:rsid w:val="004D65CE"/>
    <w:rsid w:val="006D35D5"/>
    <w:rsid w:val="007359EB"/>
    <w:rsid w:val="00824320"/>
    <w:rsid w:val="00847B28"/>
    <w:rsid w:val="00874F59"/>
    <w:rsid w:val="009327A2"/>
    <w:rsid w:val="009A711F"/>
    <w:rsid w:val="00B077EE"/>
    <w:rsid w:val="00BE2447"/>
    <w:rsid w:val="00CA12B4"/>
    <w:rsid w:val="00CB1435"/>
    <w:rsid w:val="00D30B78"/>
    <w:rsid w:val="00D929BE"/>
    <w:rsid w:val="00E00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90D69B"/>
  <w15:chartTrackingRefBased/>
  <w15:docId w15:val="{6C50BDEB-64E9-4A54-AFE7-79AFE5AC65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327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27A2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4D65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eilpatel.com/blog/improve-google-rankings-without-getting-penalized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iffusion.digital/top-10-seo-tips-how-to-improve-your-google-rankin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earchenginewatch.com/2016/01/21/seo-basics-22-essentials-you-need-for-optimizing-your-site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moz.com/learn/seo/what-is-seo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hobo-web.co.uk/how-to-submit-a-site-to-search-engines-seo-how-to-tuesday-2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2</Pages>
  <Words>544</Words>
  <Characters>310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kdi, Niva Rakeshkumar</dc:creator>
  <cp:keywords/>
  <dc:description/>
  <cp:lastModifiedBy>Prashansa Nande</cp:lastModifiedBy>
  <cp:revision>10</cp:revision>
  <dcterms:created xsi:type="dcterms:W3CDTF">2017-12-14T01:53:00Z</dcterms:created>
  <dcterms:modified xsi:type="dcterms:W3CDTF">2017-12-14T05:45:00Z</dcterms:modified>
</cp:coreProperties>
</file>